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7D354" w14:textId="77777777" w:rsidR="00727E2E" w:rsidRDefault="00D06BC8">
      <w:pPr>
        <w:pStyle w:val="a4"/>
      </w:pPr>
      <w:r>
        <w:t>Лабораторная работа №10</w:t>
      </w:r>
    </w:p>
    <w:p w14:paraId="7047D355" w14:textId="77777777" w:rsidR="00727E2E" w:rsidRDefault="00D06BC8">
      <w:pPr>
        <w:pStyle w:val="a5"/>
      </w:pPr>
      <w:r>
        <w:t>Программирование в командном процессоре ОС UNIX. Командные файлы</w:t>
      </w:r>
    </w:p>
    <w:p w14:paraId="7047D356" w14:textId="77777777" w:rsidR="00727E2E" w:rsidRDefault="00D06BC8">
      <w:pPr>
        <w:pStyle w:val="Author"/>
      </w:pPr>
      <w:r>
        <w:t>Бабенко Артём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61485520"/>
        <w:docPartObj>
          <w:docPartGallery w:val="Table of Contents"/>
          <w:docPartUnique/>
        </w:docPartObj>
      </w:sdtPr>
      <w:sdtEndPr/>
      <w:sdtContent>
        <w:p w14:paraId="7047D357" w14:textId="77777777" w:rsidR="00727E2E" w:rsidRDefault="00D06BC8">
          <w:pPr>
            <w:pStyle w:val="ae"/>
          </w:pPr>
          <w:r>
            <w:t>Содержание</w:t>
          </w:r>
        </w:p>
        <w:p w14:paraId="522AFB45" w14:textId="78E948FD" w:rsidR="00D06BC8" w:rsidRDefault="00D06BC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4018284" w:history="1">
            <w:r w:rsidRPr="00427364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18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F65A6F" w14:textId="669E5A91" w:rsidR="00D06BC8" w:rsidRDefault="00D06BC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18285" w:history="1">
            <w:r w:rsidRPr="0042736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18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84264" w14:textId="75E6F0BD" w:rsidR="00D06BC8" w:rsidRDefault="00D06BC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18286" w:history="1">
            <w:r w:rsidRPr="00427364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18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17F003" w14:textId="4ADC9C95" w:rsidR="00D06BC8" w:rsidRDefault="00D06BC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18287" w:history="1">
            <w:r w:rsidRPr="00427364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18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5F7C54" w14:textId="75911F58" w:rsidR="00D06BC8" w:rsidRDefault="00D06BC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18288" w:history="1">
            <w:r w:rsidRPr="00427364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18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7D358" w14:textId="3C31892B" w:rsidR="00727E2E" w:rsidRDefault="00D06BC8">
          <w:r>
            <w:fldChar w:fldCharType="end"/>
          </w:r>
        </w:p>
      </w:sdtContent>
    </w:sdt>
    <w:p w14:paraId="7047D359" w14:textId="77777777" w:rsidR="00727E2E" w:rsidRDefault="00D06BC8">
      <w:pPr>
        <w:pStyle w:val="1"/>
      </w:pPr>
      <w:bookmarkStart w:id="0" w:name="цель-работы"/>
      <w:bookmarkStart w:id="1" w:name="_Toc104018284"/>
      <w:r>
        <w:t>Цель работы</w:t>
      </w:r>
      <w:bookmarkEnd w:id="1"/>
    </w:p>
    <w:p w14:paraId="7047D35A" w14:textId="77777777" w:rsidR="00727E2E" w:rsidRDefault="00D06BC8">
      <w:pPr>
        <w:pStyle w:val="FirstParagraph"/>
      </w:pPr>
      <w:r>
        <w:t>Изучить основы программирования в оболочке ОС UNIX/Linux. Научиться писать небольшие командные файлы.</w:t>
      </w:r>
    </w:p>
    <w:p w14:paraId="7047D35B" w14:textId="77777777" w:rsidR="00727E2E" w:rsidRDefault="00D06BC8">
      <w:pPr>
        <w:pStyle w:val="1"/>
      </w:pPr>
      <w:bookmarkStart w:id="2" w:name="теоретическое-введение"/>
      <w:bookmarkStart w:id="3" w:name="_Toc104018285"/>
      <w:bookmarkEnd w:id="0"/>
      <w:r>
        <w:t>Теоретическое введение</w:t>
      </w:r>
      <w:bookmarkEnd w:id="3"/>
    </w:p>
    <w:p w14:paraId="7047D35C" w14:textId="77777777" w:rsidR="00727E2E" w:rsidRDefault="00D06BC8"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</w:t>
      </w:r>
      <w:r>
        <w:t>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 w14:paraId="7047D35D" w14:textId="77777777" w:rsidR="00727E2E" w:rsidRDefault="00D06BC8">
      <w:pPr>
        <w:pStyle w:val="a0"/>
      </w:pPr>
      <w:r>
        <w:t>– оболочка Борна (Bourne shell или sh) — стандартная командная оболочка UNIX/Linux, содержащая базовый, но при эт</w:t>
      </w:r>
      <w:r>
        <w:t>ом полный набор функций;</w:t>
      </w:r>
    </w:p>
    <w:p w14:paraId="7047D35E" w14:textId="77777777" w:rsidR="00727E2E" w:rsidRDefault="00D06BC8">
      <w:pPr>
        <w:pStyle w:val="a0"/>
      </w:pPr>
      <w:r>
        <w:t>–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 w14:paraId="7047D35F" w14:textId="77777777" w:rsidR="00727E2E" w:rsidRDefault="00D06BC8">
      <w:pPr>
        <w:pStyle w:val="a0"/>
      </w:pPr>
      <w:r>
        <w:t>– оболочка Корна (или ksh) — напоминает оболочку С, но операторы управления прогр</w:t>
      </w:r>
      <w:r>
        <w:t>аммой совместимы с операторами оболочки Борна;</w:t>
      </w:r>
    </w:p>
    <w:p w14:paraId="7047D360" w14:textId="77777777" w:rsidR="00727E2E" w:rsidRDefault="00D06BC8">
      <w:pPr>
        <w:pStyle w:val="a0"/>
      </w:pPr>
      <w:r>
        <w:t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 w14:paraId="7047D361" w14:textId="77777777" w:rsidR="00727E2E" w:rsidRDefault="00D06BC8">
      <w:pPr>
        <w:pStyle w:val="a0"/>
      </w:pPr>
      <w:r>
        <w:t>POSIX (Portable Operating System Interface</w:t>
      </w:r>
      <w:r>
        <w:t xml:space="preserve"> for Computer Environments) — набор стандартов описания интерфейсов взаимодействия операционной системы и прикладных программ.</w:t>
      </w:r>
    </w:p>
    <w:p w14:paraId="7047D362" w14:textId="77777777" w:rsidR="00727E2E" w:rsidRDefault="00D06BC8">
      <w:pPr>
        <w:pStyle w:val="a0"/>
      </w:pPr>
      <w:r>
        <w:lastRenderedPageBreak/>
        <w:t>Стандарты POSIX разработаны комитетом IEEE (Institute of Electrical and Electronics Engineers) для обеспечения совместимости разл</w:t>
      </w:r>
      <w:r>
        <w:t>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 w14:paraId="7047D363" w14:textId="77777777" w:rsidR="00727E2E" w:rsidRDefault="00D06BC8">
      <w:pPr>
        <w:pStyle w:val="1"/>
      </w:pPr>
      <w:bookmarkStart w:id="4" w:name="ход-работы"/>
      <w:bookmarkStart w:id="5" w:name="_Toc104018286"/>
      <w:bookmarkEnd w:id="2"/>
      <w:r>
        <w:t>Ход работы</w:t>
      </w:r>
      <w:bookmarkEnd w:id="5"/>
    </w:p>
    <w:p w14:paraId="7047D364" w14:textId="77777777" w:rsidR="00727E2E" w:rsidRDefault="00D06BC8">
      <w:pPr>
        <w:pStyle w:val="Compact"/>
        <w:numPr>
          <w:ilvl w:val="0"/>
          <w:numId w:val="2"/>
        </w:numPr>
      </w:pPr>
      <w:r>
        <w:t>Написал скрипт, который при запуске будет делать резервную копию самого се</w:t>
      </w:r>
      <w:r>
        <w:t>бя в другую директорию backup в моём домашнем каталоге. Файл архивировал архиватором tar (рис.1,2).</w:t>
      </w:r>
    </w:p>
    <w:p w14:paraId="7047D365" w14:textId="77777777" w:rsidR="00727E2E" w:rsidRDefault="00D06BC8">
      <w:pPr>
        <w:pStyle w:val="FirstParagraph"/>
      </w:pPr>
      <w:r>
        <w:rPr>
          <w:noProof/>
        </w:rPr>
        <w:drawing>
          <wp:inline distT="0" distB="0" distL="0" distR="0" wp14:anchorId="7047D383" wp14:editId="7047D384">
            <wp:extent cx="5325035" cy="542492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1%20(7)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35" cy="542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7D366" w14:textId="77777777" w:rsidR="00727E2E" w:rsidRDefault="00D06BC8">
      <w:pPr>
        <w:pStyle w:val="a0"/>
      </w:pPr>
      <w:r>
        <w:rPr>
          <w:noProof/>
        </w:rPr>
        <w:lastRenderedPageBreak/>
        <w:drawing>
          <wp:inline distT="0" distB="0" distL="0" distR="0" wp14:anchorId="7047D385" wp14:editId="7047D386">
            <wp:extent cx="5033042" cy="205163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1%20(8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205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7D367" w14:textId="77777777" w:rsidR="00727E2E" w:rsidRDefault="00D06BC8">
      <w:pPr>
        <w:pStyle w:val="a0"/>
      </w:pPr>
      <w:r>
        <w:rPr>
          <w:i/>
          <w:iCs/>
        </w:rPr>
        <w:t>Рис.1,2. Выполнение задания №1</w:t>
      </w:r>
    </w:p>
    <w:p w14:paraId="7047D368" w14:textId="77777777" w:rsidR="00727E2E" w:rsidRDefault="00D06BC8">
      <w:pPr>
        <w:pStyle w:val="Compact"/>
        <w:numPr>
          <w:ilvl w:val="0"/>
          <w:numId w:val="3"/>
        </w:numPr>
      </w:pPr>
      <w:r>
        <w:t>Написал пример командного файла, обрабатывающего любое произвольное число аргументов командной строки, в том числе превыш</w:t>
      </w:r>
      <w:r>
        <w:t>ающее десять (рис.3,4).</w:t>
      </w:r>
    </w:p>
    <w:p w14:paraId="7047D369" w14:textId="77777777" w:rsidR="00727E2E" w:rsidRDefault="00D06BC8">
      <w:pPr>
        <w:pStyle w:val="FirstParagraph"/>
      </w:pPr>
      <w:r>
        <w:rPr>
          <w:noProof/>
        </w:rPr>
        <w:drawing>
          <wp:inline distT="0" distB="0" distL="0" distR="0" wp14:anchorId="7047D387" wp14:editId="7047D388">
            <wp:extent cx="5334000" cy="503219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1%20(9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7D36A" w14:textId="77777777" w:rsidR="00727E2E" w:rsidRDefault="00D06BC8">
      <w:pPr>
        <w:pStyle w:val="a0"/>
      </w:pPr>
      <w:r>
        <w:rPr>
          <w:noProof/>
        </w:rPr>
        <w:lastRenderedPageBreak/>
        <w:drawing>
          <wp:inline distT="0" distB="0" distL="0" distR="0" wp14:anchorId="7047D389" wp14:editId="7047D38A">
            <wp:extent cx="5334000" cy="25558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1%20(13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7D36B" w14:textId="77777777" w:rsidR="00727E2E" w:rsidRDefault="00D06BC8">
      <w:pPr>
        <w:pStyle w:val="a0"/>
      </w:pPr>
      <w:r>
        <w:rPr>
          <w:i/>
          <w:iCs/>
        </w:rPr>
        <w:t>Рис.3,4. Выполнение задания №2</w:t>
      </w:r>
    </w:p>
    <w:p w14:paraId="7047D36C" w14:textId="77777777" w:rsidR="00727E2E" w:rsidRDefault="00D06BC8">
      <w:pPr>
        <w:pStyle w:val="Compact"/>
        <w:numPr>
          <w:ilvl w:val="0"/>
          <w:numId w:val="4"/>
        </w:numPr>
      </w:pPr>
      <w:r>
        <w:t>Написал командный файл — аналог команды ls (без использования самой этой команды и команды dir), чтобы он выдавал информацию о нужном каталоге и выводил информацию о возможностях доступа к файлам э</w:t>
      </w:r>
      <w:r>
        <w:t>того каталога (рис.5,6).</w:t>
      </w:r>
    </w:p>
    <w:p w14:paraId="7047D36D" w14:textId="77777777" w:rsidR="00727E2E" w:rsidRDefault="00D06BC8">
      <w:pPr>
        <w:pStyle w:val="FirstParagraph"/>
      </w:pPr>
      <w:r>
        <w:rPr>
          <w:noProof/>
        </w:rPr>
        <w:drawing>
          <wp:inline distT="0" distB="0" distL="0" distR="0" wp14:anchorId="7047D38B" wp14:editId="7047D38C">
            <wp:extent cx="5301983" cy="348855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1%20(20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348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7D36E" w14:textId="77777777" w:rsidR="00727E2E" w:rsidRDefault="00D06BC8">
      <w:pPr>
        <w:pStyle w:val="a0"/>
      </w:pPr>
      <w:r>
        <w:rPr>
          <w:noProof/>
        </w:rPr>
        <w:lastRenderedPageBreak/>
        <w:drawing>
          <wp:inline distT="0" distB="0" distL="0" distR="0" wp14:anchorId="7047D38D" wp14:editId="7047D38E">
            <wp:extent cx="5334000" cy="363944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1%20(21)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7D36F" w14:textId="77777777" w:rsidR="00727E2E" w:rsidRDefault="00D06BC8">
      <w:pPr>
        <w:pStyle w:val="a0"/>
      </w:pPr>
      <w:r>
        <w:rPr>
          <w:i/>
          <w:iCs/>
        </w:rPr>
        <w:t>Рис.5,6. Выполнение задания №3</w:t>
      </w:r>
    </w:p>
    <w:p w14:paraId="7047D370" w14:textId="77777777" w:rsidR="00727E2E" w:rsidRDefault="00D06BC8">
      <w:pPr>
        <w:pStyle w:val="Compact"/>
        <w:numPr>
          <w:ilvl w:val="0"/>
          <w:numId w:val="5"/>
        </w:numPr>
      </w:pPr>
      <w:r>
        <w:t xml:space="preserve">Написал командный файл, который получает в качестве аргумента командной строки </w:t>
      </w:r>
      <w:r>
        <w:t>формат файла и вычисляет количество таких файлов в указанной директории (рис.7,8).</w:t>
      </w:r>
    </w:p>
    <w:p w14:paraId="7047D371" w14:textId="77777777" w:rsidR="00727E2E" w:rsidRDefault="00D06BC8">
      <w:pPr>
        <w:pStyle w:val="FirstParagraph"/>
      </w:pPr>
      <w:r>
        <w:rPr>
          <w:noProof/>
        </w:rPr>
        <w:drawing>
          <wp:inline distT="0" distB="0" distL="0" distR="0" wp14:anchorId="7047D38F" wp14:editId="7047D390">
            <wp:extent cx="5309667" cy="216689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1%20(19)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667" cy="216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7D372" w14:textId="77777777" w:rsidR="00727E2E" w:rsidRDefault="00D06BC8">
      <w:pPr>
        <w:pStyle w:val="a0"/>
      </w:pPr>
      <w:r>
        <w:rPr>
          <w:noProof/>
        </w:rPr>
        <w:drawing>
          <wp:inline distT="0" distB="0" distL="0" distR="0" wp14:anchorId="7047D391" wp14:editId="7047D392">
            <wp:extent cx="3365606" cy="139081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1%20(14)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7D373" w14:textId="77777777" w:rsidR="00727E2E" w:rsidRDefault="00D06BC8">
      <w:pPr>
        <w:pStyle w:val="a0"/>
      </w:pPr>
      <w:r>
        <w:rPr>
          <w:i/>
          <w:iCs/>
        </w:rPr>
        <w:lastRenderedPageBreak/>
        <w:t>Рис.7,8. Выполнение задания №4</w:t>
      </w:r>
    </w:p>
    <w:p w14:paraId="7047D374" w14:textId="77777777" w:rsidR="00727E2E" w:rsidRDefault="00D06BC8">
      <w:pPr>
        <w:pStyle w:val="1"/>
      </w:pPr>
      <w:bookmarkStart w:id="6" w:name="вывод"/>
      <w:bookmarkStart w:id="7" w:name="_Toc104018287"/>
      <w:bookmarkEnd w:id="4"/>
      <w:r>
        <w:t>Вывод</w:t>
      </w:r>
      <w:bookmarkEnd w:id="7"/>
    </w:p>
    <w:p w14:paraId="7047D375" w14:textId="77777777" w:rsidR="00727E2E" w:rsidRDefault="00D06BC8">
      <w:pPr>
        <w:pStyle w:val="FirstParagraph"/>
      </w:pPr>
      <w:r>
        <w:t>Я изучил основы программирования в оболочке ОС UNIX/Linux. Научился писать небольшие командные файлы.</w:t>
      </w:r>
    </w:p>
    <w:p w14:paraId="7047D376" w14:textId="77777777" w:rsidR="00727E2E" w:rsidRDefault="00D06BC8">
      <w:pPr>
        <w:pStyle w:val="1"/>
      </w:pPr>
      <w:bookmarkStart w:id="8" w:name="контрольные-вопросы"/>
      <w:bookmarkStart w:id="9" w:name="_Toc104018288"/>
      <w:bookmarkEnd w:id="6"/>
      <w:r>
        <w:t>Контрольные вопросы</w:t>
      </w:r>
      <w:bookmarkEnd w:id="9"/>
    </w:p>
    <w:p w14:paraId="7047D377" w14:textId="77777777" w:rsidR="00727E2E" w:rsidRDefault="00D06BC8">
      <w:pPr>
        <w:numPr>
          <w:ilvl w:val="0"/>
          <w:numId w:val="6"/>
        </w:numPr>
      </w:pPr>
      <w:r>
        <w:t xml:space="preserve">Командный </w:t>
      </w:r>
      <w:r>
        <w:t>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</w:t>
      </w:r>
    </w:p>
    <w:p w14:paraId="7047D378" w14:textId="77777777" w:rsidR="00727E2E" w:rsidRDefault="00D06BC8">
      <w:pPr>
        <w:numPr>
          <w:ilvl w:val="0"/>
          <w:numId w:val="6"/>
        </w:numPr>
      </w:pPr>
      <w:r>
        <w:t>POSIX (Portable Operating System Interface for Computer Environments) — набор стандартов описания инт</w:t>
      </w:r>
      <w:r>
        <w:t>ерфейсов взаимодействия операционной системы и прикладных программ.</w:t>
      </w:r>
    </w:p>
    <w:p w14:paraId="7047D379" w14:textId="77777777" w:rsidR="00727E2E" w:rsidRDefault="00D06BC8">
      <w:pPr>
        <w:numPr>
          <w:ilvl w:val="0"/>
          <w:numId w:val="6"/>
        </w:numPr>
      </w:pPr>
      <w:r>
        <w:t>Команда let является показателем того, что последующие аргументы представляют собой выражение, подлежащее вычислению. Команда read позволяет читать значения переменных со стандартного ввод</w:t>
      </w:r>
      <w:r>
        <w:t>а.</w:t>
      </w:r>
    </w:p>
    <w:p w14:paraId="7047D37A" w14:textId="77777777" w:rsidR="00727E2E" w:rsidRDefault="00D06BC8">
      <w:pPr>
        <w:numPr>
          <w:ilvl w:val="0"/>
          <w:numId w:val="6"/>
        </w:numPr>
      </w:pPr>
      <w:r>
        <w:t>Для облегчения программирования можно записывать условия оболочки bash в двойные скобки — (( )).</w:t>
      </w:r>
    </w:p>
    <w:p w14:paraId="7047D37B" w14:textId="77777777" w:rsidR="00727E2E" w:rsidRDefault="00D06BC8">
      <w:pPr>
        <w:numPr>
          <w:ilvl w:val="0"/>
          <w:numId w:val="6"/>
        </w:numPr>
      </w:pPr>
      <w:r>
        <w:t>Такие символы, как ’ &lt; &gt; * ? |  "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</w:t>
      </w:r>
    </w:p>
    <w:p w14:paraId="7047D37C" w14:textId="77777777" w:rsidR="00727E2E" w:rsidRDefault="00D06BC8">
      <w:pPr>
        <w:numPr>
          <w:ilvl w:val="0"/>
          <w:numId w:val="6"/>
        </w:numPr>
      </w:pPr>
      <w:r>
        <w:t>Экранирование может быть осуществлено с помощью предшествующего</w:t>
      </w:r>
      <w:r>
        <w:t xml:space="preserve"> метасимволу символа , который, в свою очередь, является метасимволом.</w:t>
      </w:r>
    </w:p>
    <w:p w14:paraId="7047D37D" w14:textId="77777777" w:rsidR="00727E2E" w:rsidRDefault="00D06BC8">
      <w:pPr>
        <w:numPr>
          <w:ilvl w:val="0"/>
          <w:numId w:val="6"/>
        </w:numPr>
      </w:pPr>
      <w:r>
        <w:t>Если использовать typeset -i для объявления и присвоения переменной, то при последующем её применении она станет целой. Изъять переменную из программы можно с помощью команды unset. Для</w:t>
      </w:r>
      <w:r>
        <w:t xml:space="preserve"> создания массива используется команда set с флагом -A.</w:t>
      </w:r>
    </w:p>
    <w:p w14:paraId="7047D37E" w14:textId="77777777" w:rsidR="00727E2E" w:rsidRDefault="00D06BC8">
      <w:pPr>
        <w:numPr>
          <w:ilvl w:val="0"/>
          <w:numId w:val="6"/>
        </w:numPr>
      </w:pPr>
      <w:r>
        <w:t>Команда shift позволяет удалять первый параметр и сдвигает все остальные на места предыдущих. При использовании в командном файле комбинации символов $# вместо неё будет осуществлена подстановка числа</w:t>
      </w:r>
      <w:r>
        <w:t xml:space="preserve"> параметров, указанных в командной строке при вызове данного командного файла на выполнение.</w:t>
      </w:r>
    </w:p>
    <w:p w14:paraId="7047D37F" w14:textId="77777777" w:rsidR="00727E2E" w:rsidRDefault="00D06BC8">
      <w:pPr>
        <w:pStyle w:val="FirstParagraph"/>
      </w:pPr>
      <w:r>
        <w:t>Вот ещё несколько специальных переменных, используемых в командных файлах:</w:t>
      </w:r>
    </w:p>
    <w:p w14:paraId="7047D380" w14:textId="77777777" w:rsidR="00727E2E" w:rsidRDefault="00D06BC8">
      <w:pPr>
        <w:pStyle w:val="a0"/>
      </w:pPr>
      <w:r>
        <w:t>– $* — отображается вся командная строка или параметры оболочки;</w:t>
      </w:r>
    </w:p>
    <w:p w14:paraId="7047D381" w14:textId="77777777" w:rsidR="00727E2E" w:rsidRDefault="00D06BC8">
      <w:pPr>
        <w:pStyle w:val="a0"/>
      </w:pPr>
      <w:r>
        <w:t>– $? — код завершения п</w:t>
      </w:r>
      <w:r>
        <w:t>оследней выполненной команды;</w:t>
      </w:r>
    </w:p>
    <w:p w14:paraId="7047D382" w14:textId="77777777" w:rsidR="00727E2E" w:rsidRDefault="00D06BC8">
      <w:pPr>
        <w:pStyle w:val="a0"/>
      </w:pPr>
      <w:r>
        <w:t>– $$ — уникальный идентификатор процесса, в рамках которого выполняется командный процесов.</w:t>
      </w:r>
    </w:p>
    <w:bookmarkEnd w:id="8"/>
    <w:sectPr w:rsidR="00727E2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47D397" w14:textId="77777777" w:rsidR="00000000" w:rsidRDefault="00D06BC8">
      <w:pPr>
        <w:spacing w:after="0"/>
      </w:pPr>
      <w:r>
        <w:separator/>
      </w:r>
    </w:p>
  </w:endnote>
  <w:endnote w:type="continuationSeparator" w:id="0">
    <w:p w14:paraId="7047D399" w14:textId="77777777" w:rsidR="00000000" w:rsidRDefault="00D06B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7D393" w14:textId="77777777" w:rsidR="00727E2E" w:rsidRDefault="00D06BC8">
      <w:r>
        <w:separator/>
      </w:r>
    </w:p>
  </w:footnote>
  <w:footnote w:type="continuationSeparator" w:id="0">
    <w:p w14:paraId="7047D394" w14:textId="77777777" w:rsidR="00727E2E" w:rsidRDefault="00D06B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FA369FE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653ACE9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1D06B0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D706B3F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71315DCA"/>
    <w:multiLevelType w:val="multilevel"/>
    <w:tmpl w:val="74147CE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27E2E"/>
    <w:rsid w:val="00784D58"/>
    <w:rsid w:val="008D6863"/>
    <w:rsid w:val="00B86B75"/>
    <w:rsid w:val="00BC48D5"/>
    <w:rsid w:val="00C36279"/>
    <w:rsid w:val="00D06BC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47D354"/>
  <w15:docId w15:val="{1EB3E834-9905-4DEC-9AC2-9AA3EC8B0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06BC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711</Words>
  <Characters>4055</Characters>
  <Application>Microsoft Office Word</Application>
  <DocSecurity>0</DocSecurity>
  <Lines>33</Lines>
  <Paragraphs>9</Paragraphs>
  <ScaleCrop>false</ScaleCrop>
  <Company/>
  <LinksUpToDate>false</LinksUpToDate>
  <CharactersWithSpaces>4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Бабенко Артём Сергеевич</dc:creator>
  <cp:keywords/>
  <cp:lastModifiedBy>Артем Бабенко</cp:lastModifiedBy>
  <cp:revision>2</cp:revision>
  <dcterms:created xsi:type="dcterms:W3CDTF">2022-05-21T06:37:00Z</dcterms:created>
  <dcterms:modified xsi:type="dcterms:W3CDTF">2022-05-21T06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Командные файл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